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E43899" w14:textId="034EEC45" w:rsidR="00CD0309" w:rsidRPr="00FF67B5" w:rsidRDefault="00A22707" w:rsidP="00B85B45">
      <w:pPr>
        <w:spacing w:line="480" w:lineRule="auto"/>
        <w:rPr>
          <w:b/>
          <w:bCs/>
        </w:rPr>
      </w:pPr>
      <w:r>
        <w:rPr>
          <w:b/>
          <w:bCs/>
        </w:rPr>
        <w:t>Table S2</w:t>
      </w:r>
      <w:r w:rsidR="00CD0309" w:rsidRPr="00FF67B5">
        <w:rPr>
          <w:b/>
          <w:bCs/>
        </w:rPr>
        <w:t xml:space="preserve"> </w:t>
      </w:r>
      <w:proofErr w:type="spellStart"/>
      <w:r w:rsidR="000B6D8E" w:rsidRPr="00FF67B5">
        <w:rPr>
          <w:b/>
          <w:bCs/>
        </w:rPr>
        <w:t>Morpho</w:t>
      </w:r>
      <w:proofErr w:type="spellEnd"/>
      <w:r w:rsidR="000B6D8E" w:rsidRPr="00FF67B5">
        <w:rPr>
          <w:b/>
          <w:bCs/>
        </w:rPr>
        <w:t>-qualitative traits for population differentiation</w:t>
      </w:r>
      <w:bookmarkStart w:id="0" w:name="_GoBack"/>
      <w:bookmarkEnd w:id="0"/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1559"/>
        <w:gridCol w:w="1276"/>
        <w:gridCol w:w="1559"/>
        <w:gridCol w:w="1417"/>
        <w:gridCol w:w="993"/>
        <w:gridCol w:w="1134"/>
        <w:gridCol w:w="850"/>
      </w:tblGrid>
      <w:tr w:rsidR="00C63EC0" w:rsidRPr="00185877" w14:paraId="365C9418" w14:textId="33F5F07B" w:rsidTr="00C63EC0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95C1E7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 xml:space="preserve">Trait name </w:t>
            </w:r>
          </w:p>
        </w:tc>
        <w:tc>
          <w:tcPr>
            <w:tcW w:w="793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7E08E596" w14:textId="77777777" w:rsidR="00C63EC0" w:rsidRPr="00185877" w:rsidRDefault="00C63EC0" w:rsidP="00B85B45">
            <w:pPr>
              <w:spacing w:line="480" w:lineRule="auto"/>
              <w:jc w:val="center"/>
              <w:rPr>
                <w:bCs/>
              </w:rPr>
            </w:pPr>
            <w:r w:rsidRPr="00185877">
              <w:rPr>
                <w:bCs/>
              </w:rPr>
              <w:t>Variabl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D1775D2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13C42D0E" w14:textId="08100303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947A879" w14:textId="77777777" w:rsidR="00C63EC0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Basal Leaf Sheath Color</w:t>
            </w:r>
          </w:p>
          <w:p w14:paraId="18AA2614" w14:textId="27AED3C0" w:rsidR="000178B1" w:rsidRPr="00185877" w:rsidRDefault="000178B1" w:rsidP="00B85B4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(BLSC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2837A12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Gree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8EEF63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Green with purple line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26817C9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ight purpl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E654D4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Purpl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F51FBF9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73C6A3A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950382B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4EE9923A" w14:textId="4587BEA9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80140D5" w14:textId="0C6AF525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eaf Sheath: Anthocyanin coloration</w:t>
            </w:r>
            <w:r w:rsidR="000178B1">
              <w:rPr>
                <w:bCs/>
              </w:rPr>
              <w:t xml:space="preserve"> (LSAC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32127EA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Abs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A04EB22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Very weak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9BD8139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Weak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613239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Medium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7489D44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Strong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7C5EB89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03AA2899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529A3EDC" w14:textId="31E428D6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4FC341C" w14:textId="77777777" w:rsidR="00C63EC0" w:rsidRDefault="00C63EC0" w:rsidP="000178B1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 xml:space="preserve">Leaf Blade: </w:t>
            </w:r>
            <w:r w:rsidR="000178B1" w:rsidRPr="00185877">
              <w:rPr>
                <w:bCs/>
              </w:rPr>
              <w:t>P/A</w:t>
            </w:r>
          </w:p>
          <w:p w14:paraId="719BA265" w14:textId="32919C31" w:rsidR="000178B1" w:rsidRPr="00185877" w:rsidRDefault="000178B1" w:rsidP="000178B1">
            <w:pPr>
              <w:spacing w:line="480" w:lineRule="auto"/>
              <w:rPr>
                <w:bCs/>
              </w:rPr>
            </w:pPr>
            <w:r>
              <w:rPr>
                <w:bCs/>
              </w:rPr>
              <w:t>(LBPA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AB1E909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Abs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645F14A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Present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4465078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889C1FD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7E4022C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133FDBE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8FF568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57C8109B" w14:textId="16A69EFB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26A59CA" w14:textId="71F185E2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 xml:space="preserve">Leaf Blade: Anthocyanin. </w:t>
            </w:r>
            <w:r w:rsidR="000178B1" w:rsidRPr="00185877">
              <w:rPr>
                <w:bCs/>
              </w:rPr>
              <w:t>C</w:t>
            </w:r>
            <w:r w:rsidRPr="00185877">
              <w:rPr>
                <w:bCs/>
              </w:rPr>
              <w:t>oloration</w:t>
            </w:r>
            <w:r w:rsidR="000178B1">
              <w:rPr>
                <w:bCs/>
              </w:rPr>
              <w:t xml:space="preserve"> (LBAC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503420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On tips onl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9089708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On margins onl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996D6E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In blotche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ABE9928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Even (Uniform purple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3D067371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B877CB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12DD04A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55165B35" w14:textId="259C56D7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131F6E2" w14:textId="6EE8CC0C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eaf Blade: Intensity of Green color</w:t>
            </w:r>
            <w:r w:rsidR="000178B1">
              <w:rPr>
                <w:bCs/>
              </w:rPr>
              <w:t xml:space="preserve"> (LBIGC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4D8F72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No green color visible due to anthocyani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28E255F" w14:textId="77777777" w:rsidR="00C63EC0" w:rsidRPr="00185877" w:rsidRDefault="00C63EC0" w:rsidP="00B85B45">
            <w:pPr>
              <w:spacing w:line="480" w:lineRule="auto"/>
            </w:pPr>
            <w:r w:rsidRPr="00185877">
              <w:t>Light green</w:t>
            </w:r>
          </w:p>
          <w:p w14:paraId="523CB308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DAD2E1E" w14:textId="77777777" w:rsidR="00C63EC0" w:rsidRPr="00185877" w:rsidRDefault="00C63EC0" w:rsidP="00B85B45">
            <w:pPr>
              <w:spacing w:line="480" w:lineRule="auto"/>
            </w:pPr>
            <w:r w:rsidRPr="00185877">
              <w:t>Medium green</w:t>
            </w:r>
          </w:p>
          <w:p w14:paraId="77CF2A88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19FAA80" w14:textId="77777777" w:rsidR="00C63EC0" w:rsidRPr="00185877" w:rsidRDefault="00C63EC0" w:rsidP="00B85B45">
            <w:pPr>
              <w:spacing w:line="480" w:lineRule="auto"/>
            </w:pPr>
            <w:r w:rsidRPr="00185877">
              <w:t>Dark green</w:t>
            </w:r>
          </w:p>
          <w:p w14:paraId="455CDD85" w14:textId="77777777" w:rsidR="00C63EC0" w:rsidRPr="00185877" w:rsidRDefault="00C63EC0" w:rsidP="00B85B45">
            <w:pPr>
              <w:spacing w:line="480" w:lineRule="auto"/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6AB1C2C" w14:textId="77777777" w:rsidR="00C63EC0" w:rsidRPr="00185877" w:rsidRDefault="00C63EC0" w:rsidP="00B85B45">
            <w:pPr>
              <w:spacing w:line="480" w:lineRule="auto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D648A31" w14:textId="77777777" w:rsidR="00C63EC0" w:rsidRPr="00185877" w:rsidRDefault="00C63EC0" w:rsidP="00B85B45">
            <w:pPr>
              <w:spacing w:line="480" w:lineRule="auto"/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9BC332B" w14:textId="77777777" w:rsidR="00C63EC0" w:rsidRPr="00185877" w:rsidRDefault="00C63EC0" w:rsidP="00B85B45">
            <w:pPr>
              <w:spacing w:line="480" w:lineRule="auto"/>
            </w:pPr>
          </w:p>
        </w:tc>
      </w:tr>
      <w:tr w:rsidR="00C63EC0" w:rsidRPr="00185877" w14:paraId="32222B40" w14:textId="4403FA3F" w:rsidTr="00ED035B">
        <w:trPr>
          <w:trHeight w:val="827"/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5B5DF30" w14:textId="4588782A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lastRenderedPageBreak/>
              <w:t>Leaf Blade: Attitude</w:t>
            </w:r>
            <w:r w:rsidR="000178B1">
              <w:rPr>
                <w:bCs/>
              </w:rPr>
              <w:t xml:space="preserve"> (LBA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D401399" w14:textId="77777777" w:rsidR="00C63EC0" w:rsidRPr="00185877" w:rsidRDefault="00C63EC0" w:rsidP="00B85B45">
            <w:pPr>
              <w:spacing w:line="480" w:lineRule="auto"/>
            </w:pPr>
            <w:r w:rsidRPr="00185877">
              <w:t>Erect</w:t>
            </w:r>
          </w:p>
          <w:p w14:paraId="5E3CA248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72A8BDB" w14:textId="77777777" w:rsidR="00C63EC0" w:rsidRPr="00185877" w:rsidRDefault="00C63EC0" w:rsidP="00B85B45">
            <w:pPr>
              <w:spacing w:line="480" w:lineRule="auto"/>
            </w:pPr>
            <w:r w:rsidRPr="00185877">
              <w:t>Horizontal</w:t>
            </w:r>
          </w:p>
          <w:p w14:paraId="1644396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25A42DC" w14:textId="77777777" w:rsidR="00C63EC0" w:rsidRPr="00185877" w:rsidRDefault="00C63EC0" w:rsidP="00B85B45">
            <w:pPr>
              <w:spacing w:line="480" w:lineRule="auto"/>
            </w:pPr>
            <w:r w:rsidRPr="00185877">
              <w:t>Drooping</w:t>
            </w:r>
          </w:p>
          <w:p w14:paraId="6BC3DF17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4526825" w14:textId="77777777" w:rsidR="00C63EC0" w:rsidRPr="00185877" w:rsidRDefault="00C63EC0" w:rsidP="00B85B45">
            <w:pPr>
              <w:spacing w:line="480" w:lineRule="auto"/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787237C4" w14:textId="77777777" w:rsidR="00C63EC0" w:rsidRPr="00185877" w:rsidRDefault="00C63EC0" w:rsidP="00B85B45">
            <w:pPr>
              <w:spacing w:line="480" w:lineRule="auto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0D262B9" w14:textId="77777777" w:rsidR="00C63EC0" w:rsidRPr="00185877" w:rsidRDefault="00C63EC0" w:rsidP="00B85B45">
            <w:pPr>
              <w:spacing w:line="480" w:lineRule="auto"/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7A42604" w14:textId="77777777" w:rsidR="00C63EC0" w:rsidRPr="00185877" w:rsidRDefault="00C63EC0" w:rsidP="00B85B45">
            <w:pPr>
              <w:spacing w:line="480" w:lineRule="auto"/>
            </w:pPr>
          </w:p>
        </w:tc>
      </w:tr>
      <w:tr w:rsidR="00C63EC0" w:rsidRPr="00185877" w14:paraId="7C8E819A" w14:textId="1F534D35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3E1FA22" w14:textId="2AC8282B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Auricle color</w:t>
            </w:r>
            <w:r w:rsidR="000178B1">
              <w:rPr>
                <w:bCs/>
              </w:rPr>
              <w:t xml:space="preserve"> (AC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F45D9EB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Abs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5C5F7F7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Whitish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6C6B8A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Yellowish gree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0A6335C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Purpl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430D2ADC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ight purp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B321CFA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Purple line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9C5B75B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4B90B4BA" w14:textId="1117F461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20EE89C" w14:textId="7F6010A9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Collar color</w:t>
            </w:r>
            <w:r w:rsidR="000178B1">
              <w:rPr>
                <w:bCs/>
              </w:rPr>
              <w:t xml:space="preserve"> (CC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0FE5F4C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Abs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99AAA0D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Gree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D7A6B20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ight gree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C6C5928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Purpl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3A525A7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Purple lin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1A25482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F06EA4E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75D37D97" w14:textId="27578D9A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9721193" w14:textId="2297F9E9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igule shape</w:t>
            </w:r>
            <w:r w:rsidR="000178B1">
              <w:rPr>
                <w:bCs/>
              </w:rPr>
              <w:t xml:space="preserve"> (</w:t>
            </w:r>
            <w:proofErr w:type="spellStart"/>
            <w:r w:rsidR="000178B1">
              <w:rPr>
                <w:bCs/>
              </w:rPr>
              <w:t>LigS</w:t>
            </w:r>
            <w:proofErr w:type="spellEnd"/>
            <w:r w:rsidR="000178B1">
              <w:rPr>
                <w:bCs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818F6B6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Abs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0BD9ACD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Truncat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EEF892B" w14:textId="77777777" w:rsidR="00972C6E" w:rsidRPr="00185877" w:rsidRDefault="00972C6E" w:rsidP="00B85B45">
            <w:pPr>
              <w:spacing w:line="480" w:lineRule="auto"/>
            </w:pPr>
            <w:r w:rsidRPr="00185877">
              <w:t>Acute to acuminate</w:t>
            </w:r>
          </w:p>
          <w:p w14:paraId="5B4A9337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6FE9752" w14:textId="77777777" w:rsidR="00C63EC0" w:rsidRPr="00185877" w:rsidRDefault="00C63EC0" w:rsidP="00B85B45">
            <w:pPr>
              <w:spacing w:line="480" w:lineRule="auto"/>
            </w:pPr>
            <w:r w:rsidRPr="00185877">
              <w:t>2-cleft</w:t>
            </w:r>
          </w:p>
          <w:p w14:paraId="000005AD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BE66C02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1CA3801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4E0098F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2463212F" w14:textId="01DBB122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D85F42E" w14:textId="60EB2534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Flag leaf: attitude</w:t>
            </w:r>
            <w:r w:rsidR="000178B1">
              <w:rPr>
                <w:bCs/>
              </w:rPr>
              <w:t xml:space="preserve"> (FLA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6F558F6" w14:textId="77777777" w:rsidR="00C63EC0" w:rsidRPr="00185877" w:rsidRDefault="00C63EC0" w:rsidP="00B85B45">
            <w:pPr>
              <w:spacing w:line="480" w:lineRule="auto"/>
            </w:pPr>
            <w:r w:rsidRPr="00185877">
              <w:t>Erect</w:t>
            </w:r>
          </w:p>
          <w:p w14:paraId="2D629D7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B3F1494" w14:textId="77777777" w:rsidR="00C63EC0" w:rsidRPr="00185877" w:rsidRDefault="00C63EC0" w:rsidP="00B85B45">
            <w:pPr>
              <w:spacing w:line="480" w:lineRule="auto"/>
            </w:pPr>
            <w:r w:rsidRPr="00185877">
              <w:t>Semi-erect</w:t>
            </w:r>
          </w:p>
          <w:p w14:paraId="7E05366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904CF9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Horizontal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89C4997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Descending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EC0041D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76AB9B6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4271454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417ECE4D" w14:textId="4A43D673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9FCC60B" w14:textId="0203ECE1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eaf: Senescence</w:t>
            </w:r>
            <w:r w:rsidR="000178B1">
              <w:rPr>
                <w:bCs/>
              </w:rPr>
              <w:t xml:space="preserve"> (</w:t>
            </w:r>
            <w:proofErr w:type="spellStart"/>
            <w:r w:rsidR="000178B1">
              <w:rPr>
                <w:bCs/>
              </w:rPr>
              <w:t>LeafS</w:t>
            </w:r>
            <w:proofErr w:type="spellEnd"/>
            <w:r w:rsidR="000178B1">
              <w:rPr>
                <w:bCs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1464FCA" w14:textId="77777777" w:rsidR="00C63EC0" w:rsidRPr="00185877" w:rsidRDefault="00C63EC0" w:rsidP="00B85B45">
            <w:pPr>
              <w:spacing w:line="480" w:lineRule="auto"/>
            </w:pPr>
            <w:r w:rsidRPr="00185877">
              <w:t>Very early</w:t>
            </w:r>
          </w:p>
          <w:p w14:paraId="416FD046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995E9BD" w14:textId="77777777" w:rsidR="00C63EC0" w:rsidRPr="00185877" w:rsidRDefault="00C63EC0" w:rsidP="00B85B45">
            <w:pPr>
              <w:spacing w:line="480" w:lineRule="auto"/>
            </w:pPr>
            <w:r w:rsidRPr="00185877">
              <w:t>Early</w:t>
            </w:r>
          </w:p>
          <w:p w14:paraId="0734EF79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4D3B985" w14:textId="77777777" w:rsidR="00C63EC0" w:rsidRPr="00185877" w:rsidRDefault="00C63EC0" w:rsidP="00B85B45">
            <w:pPr>
              <w:spacing w:line="480" w:lineRule="auto"/>
            </w:pPr>
            <w:r w:rsidRPr="00185877">
              <w:t>Intermediate</w:t>
            </w:r>
          </w:p>
          <w:p w14:paraId="1980DE8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FE50E18" w14:textId="77777777" w:rsidR="00C63EC0" w:rsidRPr="00185877" w:rsidRDefault="00C63EC0" w:rsidP="00B85B45">
            <w:pPr>
              <w:spacing w:line="480" w:lineRule="auto"/>
            </w:pPr>
            <w:r w:rsidRPr="00185877">
              <w:t>Late</w:t>
            </w:r>
          </w:p>
          <w:p w14:paraId="115AAC01" w14:textId="77777777" w:rsidR="00C63EC0" w:rsidRPr="00185877" w:rsidRDefault="00C63EC0" w:rsidP="00B85B45">
            <w:pPr>
              <w:spacing w:line="480" w:lineRule="auto"/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E854A73" w14:textId="2B560EC1" w:rsidR="00C63EC0" w:rsidRPr="00185877" w:rsidRDefault="00C63EC0" w:rsidP="00B85B45">
            <w:pPr>
              <w:spacing w:line="480" w:lineRule="auto"/>
            </w:pPr>
            <w:r w:rsidRPr="00185877">
              <w:t xml:space="preserve">Very </w:t>
            </w:r>
            <w:r w:rsidR="003F2D1C">
              <w:t>l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A85FE6F" w14:textId="77777777" w:rsidR="00C63EC0" w:rsidRPr="00185877" w:rsidRDefault="00C63EC0" w:rsidP="00B85B45">
            <w:pPr>
              <w:spacing w:line="480" w:lineRule="auto"/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786D4E4" w14:textId="77777777" w:rsidR="00C63EC0" w:rsidRPr="00185877" w:rsidRDefault="00C63EC0" w:rsidP="00B85B45">
            <w:pPr>
              <w:spacing w:line="480" w:lineRule="auto"/>
            </w:pPr>
          </w:p>
        </w:tc>
      </w:tr>
      <w:tr w:rsidR="00C63EC0" w:rsidRPr="00185877" w14:paraId="13F9BC17" w14:textId="7AA203DE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8BD41FB" w14:textId="66748732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Stigma color</w:t>
            </w:r>
            <w:r w:rsidR="000178B1">
              <w:rPr>
                <w:bCs/>
              </w:rPr>
              <w:t xml:space="preserve"> (</w:t>
            </w:r>
            <w:proofErr w:type="spellStart"/>
            <w:r w:rsidR="000178B1">
              <w:rPr>
                <w:bCs/>
              </w:rPr>
              <w:t>StC</w:t>
            </w:r>
            <w:proofErr w:type="spellEnd"/>
            <w:r w:rsidR="000178B1">
              <w:rPr>
                <w:bCs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F990423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Whit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C40974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ight gree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4F802C4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Yellow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98EE4BC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Light purpl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49E9B75E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Purp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62C7E65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47B6212" w14:textId="77777777" w:rsidR="00C63EC0" w:rsidRPr="00185877" w:rsidRDefault="00C63EC0" w:rsidP="00B85B45">
            <w:pPr>
              <w:spacing w:line="480" w:lineRule="auto"/>
              <w:rPr>
                <w:bCs/>
              </w:rPr>
            </w:pPr>
          </w:p>
        </w:tc>
      </w:tr>
      <w:tr w:rsidR="00C63EC0" w:rsidRPr="00185877" w14:paraId="73528CA7" w14:textId="7C6E2148" w:rsidTr="00ED035B">
        <w:trPr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EB17833" w14:textId="7AC7B0D9" w:rsidR="00C63EC0" w:rsidRPr="00185877" w:rsidRDefault="00C63EC0" w:rsidP="00B85B45">
            <w:pPr>
              <w:spacing w:line="480" w:lineRule="auto"/>
              <w:rPr>
                <w:bCs/>
              </w:rPr>
            </w:pPr>
            <w:r w:rsidRPr="00185877">
              <w:rPr>
                <w:bCs/>
              </w:rPr>
              <w:t>Seed color</w:t>
            </w:r>
            <w:r w:rsidR="000178B1">
              <w:rPr>
                <w:bCs/>
              </w:rPr>
              <w:t xml:space="preserve"> (</w:t>
            </w:r>
            <w:proofErr w:type="spellStart"/>
            <w:r w:rsidR="000178B1">
              <w:rPr>
                <w:bCs/>
              </w:rPr>
              <w:t>SeedC</w:t>
            </w:r>
            <w:proofErr w:type="spellEnd"/>
            <w:r w:rsidR="000178B1">
              <w:rPr>
                <w:bCs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95D1F0F" w14:textId="0C96325D" w:rsidR="00C63EC0" w:rsidRPr="00185877" w:rsidRDefault="00C63EC0" w:rsidP="00B85B4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Whit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47D56E4" w14:textId="00FA6BB0" w:rsidR="00C63EC0" w:rsidRPr="00185877" w:rsidRDefault="00C63EC0" w:rsidP="00B85B4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Light brow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77B5DDF" w14:textId="4E73658A" w:rsidR="00C63EC0" w:rsidRPr="00185877" w:rsidRDefault="00C63EC0" w:rsidP="00B85B4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Speckled brow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2CCDD00" w14:textId="2952DAA3" w:rsidR="00C63EC0" w:rsidRPr="00185877" w:rsidRDefault="00C63EC0" w:rsidP="00B85B4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Brown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28470A30" w14:textId="25EF14FA" w:rsidR="00C63EC0" w:rsidRPr="00185877" w:rsidRDefault="00C63EC0" w:rsidP="00B85B4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Re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85EAE53" w14:textId="3113D50A" w:rsidR="00C63EC0" w:rsidRPr="00185877" w:rsidRDefault="00C63EC0" w:rsidP="00B85B4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Variable purpl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7FFB1B5" w14:textId="5C9F1D72" w:rsidR="00C63EC0" w:rsidRPr="00C63EC0" w:rsidRDefault="00C63EC0" w:rsidP="00B85B45">
            <w:r>
              <w:t>Purple</w:t>
            </w:r>
          </w:p>
        </w:tc>
      </w:tr>
    </w:tbl>
    <w:p w14:paraId="40EACF17" w14:textId="77777777" w:rsidR="00CD0309" w:rsidRPr="00185877" w:rsidRDefault="00CD0309" w:rsidP="00B85B45"/>
    <w:sectPr w:rsidR="00CD0309" w:rsidRPr="00185877" w:rsidSect="002029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wsDA3NDEwMjMzN7RQ0lEKTi0uzszPAykwrQUAu61WeCwAAAA="/>
  </w:docVars>
  <w:rsids>
    <w:rsidRoot w:val="00CD0309"/>
    <w:rsid w:val="000178B1"/>
    <w:rsid w:val="00022581"/>
    <w:rsid w:val="000B6D8E"/>
    <w:rsid w:val="000D26E4"/>
    <w:rsid w:val="001753AA"/>
    <w:rsid w:val="00185877"/>
    <w:rsid w:val="0020295F"/>
    <w:rsid w:val="00245FF0"/>
    <w:rsid w:val="002D3DD7"/>
    <w:rsid w:val="00310012"/>
    <w:rsid w:val="00310250"/>
    <w:rsid w:val="00323097"/>
    <w:rsid w:val="00376E1D"/>
    <w:rsid w:val="003F2D1C"/>
    <w:rsid w:val="004F4858"/>
    <w:rsid w:val="00502AFF"/>
    <w:rsid w:val="00515098"/>
    <w:rsid w:val="0054601A"/>
    <w:rsid w:val="0054666F"/>
    <w:rsid w:val="00605643"/>
    <w:rsid w:val="00623F27"/>
    <w:rsid w:val="0066406D"/>
    <w:rsid w:val="006B5565"/>
    <w:rsid w:val="008A4189"/>
    <w:rsid w:val="008D6114"/>
    <w:rsid w:val="009061E4"/>
    <w:rsid w:val="00972C6E"/>
    <w:rsid w:val="00990705"/>
    <w:rsid w:val="009C3132"/>
    <w:rsid w:val="009D5362"/>
    <w:rsid w:val="00A1073A"/>
    <w:rsid w:val="00A22707"/>
    <w:rsid w:val="00AB176E"/>
    <w:rsid w:val="00B25F51"/>
    <w:rsid w:val="00B85B45"/>
    <w:rsid w:val="00C024D2"/>
    <w:rsid w:val="00C63EC0"/>
    <w:rsid w:val="00C73654"/>
    <w:rsid w:val="00CD0309"/>
    <w:rsid w:val="00D0519B"/>
    <w:rsid w:val="00D95AD3"/>
    <w:rsid w:val="00E01D17"/>
    <w:rsid w:val="00E72E9D"/>
    <w:rsid w:val="00E930E2"/>
    <w:rsid w:val="00ED035B"/>
    <w:rsid w:val="00F44CB6"/>
    <w:rsid w:val="00FB43CC"/>
    <w:rsid w:val="00FF67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5FDB4"/>
  <w15:docId w15:val="{FA090506-B14E-4885-BC80-BF8F1110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030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03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82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 MH</dc:creator>
  <cp:lastModifiedBy>Windows User</cp:lastModifiedBy>
  <cp:revision>73</cp:revision>
  <dcterms:created xsi:type="dcterms:W3CDTF">2021-06-01T03:00:00Z</dcterms:created>
  <dcterms:modified xsi:type="dcterms:W3CDTF">2021-07-27T03:29:00Z</dcterms:modified>
</cp:coreProperties>
</file>